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898eac6-7431-46c4-99e9-ccadad3f7b9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5Z</dcterms:created>
  <dcterms:modified xsi:type="dcterms:W3CDTF">2023-07-04T1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